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72C5FB" w14:textId="3AF894DD" w:rsidR="00054A32" w:rsidRPr="008145BB" w:rsidRDefault="00BE2881">
      <w:pPr>
        <w:rPr>
          <w:rFonts w:ascii="Times New Roman" w:hAnsi="Times New Roman" w:cs="Times New Roman"/>
        </w:rPr>
      </w:pPr>
      <w:bookmarkStart w:id="0" w:name="_Hlk170399306"/>
      <w:r w:rsidRPr="008145BB">
        <w:rPr>
          <w:rFonts w:ascii="Times New Roman" w:hAnsi="Times New Roman" w:cs="Times New Roman"/>
        </w:rPr>
        <w:t>Table S1</w:t>
      </w:r>
    </w:p>
    <w:p w14:paraId="0BEDEA56" w14:textId="5D54F341" w:rsidR="00BE2881" w:rsidRPr="008145BB" w:rsidRDefault="00BE2881">
      <w:pPr>
        <w:rPr>
          <w:rFonts w:ascii="Times New Roman" w:hAnsi="Times New Roman" w:cs="Times New Roman"/>
        </w:rPr>
      </w:pPr>
      <w:r w:rsidRPr="008145BB">
        <w:rPr>
          <w:rFonts w:ascii="Times New Roman" w:hAnsi="Times New Roman" w:cs="Times New Roman"/>
        </w:rPr>
        <w:t xml:space="preserve">The correlation among </w:t>
      </w:r>
      <w:r w:rsidRPr="008145BB">
        <w:rPr>
          <w:rFonts w:ascii="Times New Roman" w:hAnsi="Times New Roman" w:cs="Times New Roman"/>
        </w:rPr>
        <w:t>continuous</w:t>
      </w:r>
      <w:r w:rsidRPr="008145BB">
        <w:rPr>
          <w:rFonts w:ascii="Times New Roman" w:hAnsi="Times New Roman" w:cs="Times New Roman"/>
        </w:rPr>
        <w:t xml:space="preserve"> variables. </w:t>
      </w:r>
    </w:p>
    <w:tbl>
      <w:tblPr>
        <w:tblW w:w="911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34"/>
        <w:gridCol w:w="1896"/>
        <w:gridCol w:w="476"/>
        <w:gridCol w:w="278"/>
        <w:gridCol w:w="476"/>
        <w:gridCol w:w="278"/>
        <w:gridCol w:w="476"/>
        <w:gridCol w:w="278"/>
        <w:gridCol w:w="476"/>
        <w:gridCol w:w="278"/>
        <w:gridCol w:w="476"/>
        <w:gridCol w:w="278"/>
        <w:gridCol w:w="476"/>
        <w:gridCol w:w="278"/>
        <w:gridCol w:w="476"/>
        <w:gridCol w:w="278"/>
        <w:gridCol w:w="476"/>
        <w:gridCol w:w="278"/>
        <w:gridCol w:w="476"/>
        <w:gridCol w:w="278"/>
      </w:tblGrid>
      <w:tr w:rsidR="00BE2881" w:rsidRPr="008145BB" w14:paraId="42519A17" w14:textId="77777777" w:rsidTr="00BE2881">
        <w:trPr>
          <w:trHeight w:val="315"/>
        </w:trPr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611A4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No.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F9EB1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Variables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7A52C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85DA7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BDB33F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26117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363BB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5D57F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C5DCD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75444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8A9E5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A6CF8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3111A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3F653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DACDC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D648A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6DC32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A50BE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8560D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A001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BE2881" w:rsidRPr="008145BB" w14:paraId="34C29261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13F3E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4140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Number of friends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1169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E56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FAD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8A9BA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113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8A9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258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7B80A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C306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827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EF6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582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9A50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F55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AAE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1E6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685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261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27DB2958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7266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F80C2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The degree of receiving medical service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53D1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3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3B6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233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2EE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3A2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419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F9B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0D1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1D5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770F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C16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123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BAD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DBC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8CC3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186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E66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472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1444B5EA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DDF4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C889F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ubjective physical and psychological health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CF01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77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200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44AC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167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40D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677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7D9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043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A34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4A69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3AE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9B1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D15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AE15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601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D62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604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4FA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7FC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21C04F69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8EB4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647D0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ocial Support Questionnaire - number of supportive people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C7C9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3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3FF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A751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37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BE4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245B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73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7A1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C08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60B2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827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644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8E6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DFC0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4B1A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128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D48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392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7500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373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66154596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32551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B7AC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Social Support Questionnaire - satisfaction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02C8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12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680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D4CA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4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2ED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9F7D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8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266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DD6ED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517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B05D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9E0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A690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DB7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7FD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D8A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BF0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93F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DF8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DB4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938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544E1526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82A1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F2CF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Face-to-face interactions - family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98DD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68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1D8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2D5E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26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611E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79EF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3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D55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48D6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08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0D5E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7788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1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98F0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04D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D2A7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A47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D5562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61B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D1B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D914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B404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423EF2B8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2A78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02B5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Face-to-face interactions - friends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6C99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62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EECF2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BEB4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2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E17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AAFE0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6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2B2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0823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3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FCF5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8E3A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7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104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F3906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22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9516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5B2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C282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433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C07E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7300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1769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52389357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465A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1A57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Online interactions – family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A31E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26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58D2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21A1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2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FB90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8BD8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6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B0B7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2EC1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35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668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F64C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0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B6B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6AD74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3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F15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706A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33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70F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9BF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F8F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4DE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BB6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1709989B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4A4B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40958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Online interactions – friends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7569A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6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1F6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4509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1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12BB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6D12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4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1CEA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FA86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61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C56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66E97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216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41A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FF8E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37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7AF4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CBFBD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504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9A49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E09F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16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2893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700F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D56D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E2881" w:rsidRPr="008145BB" w14:paraId="27F31ECF" w14:textId="77777777" w:rsidTr="00BE2881">
        <w:trPr>
          <w:trHeight w:val="825"/>
        </w:trPr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03C43" w14:textId="77777777" w:rsidR="00BE2881" w:rsidRPr="00BE2881" w:rsidRDefault="00BE2881" w:rsidP="00BE2881">
            <w:pPr>
              <w:widowControl/>
              <w:spacing w:after="0" w:line="240" w:lineRule="auto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84BAE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Loneliness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2B3E3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149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BBFD5B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3697F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.067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2F40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83736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379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AF2D4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26B2F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399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06BE71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4E320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378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9EF96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9005F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14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FFCC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 xml:space="preserve">　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21878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332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17EE5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E0615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084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C4D3C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BEF82" w14:textId="77777777" w:rsidR="00BE2881" w:rsidRPr="00BE2881" w:rsidRDefault="00BE2881" w:rsidP="00BE2881">
            <w:pPr>
              <w:widowControl/>
              <w:spacing w:after="0" w:line="240" w:lineRule="auto"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  <w:t>-.319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0199A" w14:textId="77777777" w:rsidR="00BE2881" w:rsidRPr="00BE2881" w:rsidRDefault="00BE2881" w:rsidP="00BE2881">
            <w:pPr>
              <w:widowControl/>
              <w:spacing w:after="0" w:line="240" w:lineRule="auto"/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14:ligatures w14:val="none"/>
              </w:rPr>
            </w:pPr>
            <w:r w:rsidRPr="00BE2881">
              <w:rPr>
                <w:rFonts w:ascii="Times New Roman" w:eastAsia="ＭＳ Ｐゴシック" w:hAnsi="Times New Roman" w:cs="Times New Roman"/>
                <w:color w:val="000000"/>
                <w:kern w:val="0"/>
                <w:sz w:val="12"/>
                <w:szCs w:val="12"/>
                <w:vertAlign w:val="superscript"/>
                <w14:ligatures w14:val="none"/>
              </w:rPr>
              <w:t>**</w:t>
            </w:r>
          </w:p>
        </w:tc>
      </w:tr>
    </w:tbl>
    <w:p w14:paraId="666903E3" w14:textId="70CF27C8" w:rsidR="00BE2881" w:rsidRPr="008145BB" w:rsidRDefault="00BE2881">
      <w:pPr>
        <w:rPr>
          <w:rFonts w:ascii="Times New Roman" w:hAnsi="Times New Roman" w:cs="Times New Roman"/>
        </w:rPr>
      </w:pPr>
      <w:r w:rsidRPr="008145BB">
        <w:rPr>
          <w:rFonts w:ascii="Times New Roman" w:hAnsi="Times New Roman" w:cs="Times New Roman"/>
        </w:rPr>
        <w:t xml:space="preserve">** </w:t>
      </w:r>
      <w:r w:rsidRPr="008145BB">
        <w:rPr>
          <w:rFonts w:ascii="Times New Roman" w:hAnsi="Times New Roman" w:cs="Times New Roman"/>
          <w:i/>
          <w:iCs/>
        </w:rPr>
        <w:t>p</w:t>
      </w:r>
      <w:r w:rsidRPr="008145BB">
        <w:rPr>
          <w:rFonts w:ascii="Times New Roman" w:hAnsi="Times New Roman" w:cs="Times New Roman"/>
        </w:rPr>
        <w:t xml:space="preserve"> &lt; .01, * </w:t>
      </w:r>
      <w:r w:rsidRPr="008145BB">
        <w:rPr>
          <w:rFonts w:ascii="Times New Roman" w:hAnsi="Times New Roman" w:cs="Times New Roman"/>
          <w:i/>
          <w:iCs/>
        </w:rPr>
        <w:t>p</w:t>
      </w:r>
      <w:r w:rsidRPr="008145BB">
        <w:rPr>
          <w:rFonts w:ascii="Times New Roman" w:hAnsi="Times New Roman" w:cs="Times New Roman"/>
        </w:rPr>
        <w:t xml:space="preserve"> &lt; .05</w:t>
      </w:r>
      <w:bookmarkEnd w:id="0"/>
    </w:p>
    <w:sectPr w:rsidR="00BE2881" w:rsidRPr="008145B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MbE0NjU1MDMxMjRV0lEKTi0uzszPAykwrAUA2ddo0SwAAAA="/>
  </w:docVars>
  <w:rsids>
    <w:rsidRoot w:val="00054A32"/>
    <w:rsid w:val="00054A32"/>
    <w:rsid w:val="000711AE"/>
    <w:rsid w:val="008145BB"/>
    <w:rsid w:val="00BE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6380FE0"/>
  <w15:chartTrackingRefBased/>
  <w15:docId w15:val="{8F251FD0-903D-4EEF-B04C-3F01C948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054A32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4A3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54A3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54A32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54A32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54A32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54A32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54A32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54A32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054A3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054A32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054A32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054A32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054A32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054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54A3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054A3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054A3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054A3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054A32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054A32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054A3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054A32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054A3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ambara</dc:creator>
  <cp:keywords/>
  <dc:description/>
  <cp:lastModifiedBy>kkambara</cp:lastModifiedBy>
  <cp:revision>2</cp:revision>
  <dcterms:created xsi:type="dcterms:W3CDTF">2024-06-27T06:55:00Z</dcterms:created>
  <dcterms:modified xsi:type="dcterms:W3CDTF">2024-06-27T07:52:00Z</dcterms:modified>
</cp:coreProperties>
</file>